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50E76" w14:textId="77777777" w:rsidR="003C10DE" w:rsidRDefault="001E5E27">
      <w:pPr>
        <w:pStyle w:val="Title"/>
      </w:pPr>
      <w:r>
        <w:t>Лабораторная работа №4</w:t>
      </w:r>
    </w:p>
    <w:p w14:paraId="1FB88D53" w14:textId="77777777" w:rsidR="003C10DE" w:rsidRDefault="001E5E27">
      <w:pPr>
        <w:pStyle w:val="Subtitle"/>
      </w:pPr>
      <w:r>
        <w:t>Информационная безопасность</w:t>
      </w:r>
    </w:p>
    <w:p w14:paraId="0612756F" w14:textId="0799EF9D" w:rsidR="003C10DE" w:rsidRDefault="006E1DCA">
      <w:pPr>
        <w:pStyle w:val="Author"/>
      </w:pPr>
      <w:r>
        <w:t>Доре Стевенсон Эдгар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22724196"/>
        <w:docPartObj>
          <w:docPartGallery w:val="Table of Contents"/>
          <w:docPartUnique/>
        </w:docPartObj>
      </w:sdtPr>
      <w:sdtEndPr/>
      <w:sdtContent>
        <w:p w14:paraId="0D2FD35B" w14:textId="77777777" w:rsidR="003C10DE" w:rsidRDefault="001E5E27">
          <w:pPr>
            <w:pStyle w:val="TOCHeading"/>
          </w:pPr>
          <w:r>
            <w:t>Содержание</w:t>
          </w:r>
        </w:p>
        <w:p w14:paraId="7ECC0E17" w14:textId="659244D9" w:rsidR="006E1DCA" w:rsidRDefault="001E5E27">
          <w:pPr>
            <w:pStyle w:val="TOC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556216" w:history="1">
            <w:r w:rsidR="006E1DCA" w:rsidRPr="00822996">
              <w:rPr>
                <w:rStyle w:val="Hyperlink"/>
                <w:noProof/>
              </w:rPr>
              <w:t>Цель работы</w:t>
            </w:r>
            <w:r w:rsidR="006E1DCA">
              <w:rPr>
                <w:noProof/>
                <w:webHidden/>
              </w:rPr>
              <w:tab/>
            </w:r>
            <w:r w:rsidR="006E1DCA">
              <w:rPr>
                <w:noProof/>
                <w:webHidden/>
              </w:rPr>
              <w:fldChar w:fldCharType="begin"/>
            </w:r>
            <w:r w:rsidR="006E1DCA">
              <w:rPr>
                <w:noProof/>
                <w:webHidden/>
              </w:rPr>
              <w:instrText xml:space="preserve"> PAGEREF _Toc115556216 \h </w:instrText>
            </w:r>
            <w:r w:rsidR="006E1DCA">
              <w:rPr>
                <w:noProof/>
                <w:webHidden/>
              </w:rPr>
            </w:r>
            <w:r w:rsidR="006E1DCA">
              <w:rPr>
                <w:noProof/>
                <w:webHidden/>
              </w:rPr>
              <w:fldChar w:fldCharType="separate"/>
            </w:r>
            <w:r w:rsidR="006E1DCA">
              <w:rPr>
                <w:noProof/>
                <w:webHidden/>
              </w:rPr>
              <w:t>1</w:t>
            </w:r>
            <w:r w:rsidR="006E1DCA">
              <w:rPr>
                <w:noProof/>
                <w:webHidden/>
              </w:rPr>
              <w:fldChar w:fldCharType="end"/>
            </w:r>
          </w:hyperlink>
        </w:p>
        <w:p w14:paraId="754585DC" w14:textId="3C78939A" w:rsidR="006E1DCA" w:rsidRDefault="006E1DCA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15556217" w:history="1">
            <w:r w:rsidRPr="00822996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6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2D2C5B" w14:textId="79112F42" w:rsidR="006E1DCA" w:rsidRDefault="006E1DCA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15556218" w:history="1">
            <w:r w:rsidRPr="00822996">
              <w:rPr>
                <w:rStyle w:val="Hyperlink"/>
                <w:noProof/>
              </w:rPr>
              <w:t>Установка расширенного атрибута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6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0B5408" w14:textId="246B141E" w:rsidR="006E1DCA" w:rsidRDefault="006E1DCA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15556219" w:history="1">
            <w:r w:rsidRPr="00822996">
              <w:rPr>
                <w:rStyle w:val="Hyperlink"/>
                <w:noProof/>
              </w:rPr>
              <w:t>Работа с файлом с расширенным атрибутом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6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3A0DB" w14:textId="1520730D" w:rsidR="006E1DCA" w:rsidRDefault="006E1DCA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15556220" w:history="1">
            <w:r w:rsidRPr="00822996">
              <w:rPr>
                <w:rStyle w:val="Hyperlink"/>
                <w:noProof/>
              </w:rPr>
              <w:t>Работа с файлом без расширенного атрибута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6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5EC568" w14:textId="75D35F08" w:rsidR="006E1DCA" w:rsidRDefault="006E1DCA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15556221" w:history="1">
            <w:r w:rsidRPr="00822996">
              <w:rPr>
                <w:rStyle w:val="Hyperlink"/>
                <w:noProof/>
              </w:rPr>
              <w:t>Работа с файлом с расширенным атрибутом 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6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7E412" w14:textId="795D5F17" w:rsidR="006E1DCA" w:rsidRDefault="006E1DCA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15556222" w:history="1">
            <w:r w:rsidRPr="00822996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6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576B4" w14:textId="77777777" w:rsidR="003C10DE" w:rsidRDefault="001E5E27">
          <w:r>
            <w:fldChar w:fldCharType="end"/>
          </w:r>
        </w:p>
      </w:sdtContent>
    </w:sdt>
    <w:p w14:paraId="5827D472" w14:textId="77777777" w:rsidR="003C10DE" w:rsidRDefault="001E5E27">
      <w:pPr>
        <w:pStyle w:val="Heading1"/>
      </w:pPr>
      <w:bookmarkStart w:id="0" w:name="цель-работы"/>
      <w:bookmarkStart w:id="1" w:name="_Toc115556216"/>
      <w:r>
        <w:t>Цель работы</w:t>
      </w:r>
      <w:bookmarkEnd w:id="1"/>
    </w:p>
    <w:p w14:paraId="0B0DF953" w14:textId="77777777" w:rsidR="003C10DE" w:rsidRDefault="001E5E27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3222ABD0" w14:textId="77777777" w:rsidR="003C10DE" w:rsidRDefault="001E5E27">
      <w:pPr>
        <w:pStyle w:val="Heading1"/>
      </w:pPr>
      <w:bookmarkStart w:id="2" w:name="выполнение-лабораторной-работы"/>
      <w:bookmarkStart w:id="3" w:name="_Toc115556217"/>
      <w:bookmarkEnd w:id="0"/>
      <w:r>
        <w:t>Выполнение лабораторной работы</w:t>
      </w:r>
      <w:bookmarkEnd w:id="3"/>
    </w:p>
    <w:p w14:paraId="7726090D" w14:textId="77777777" w:rsidR="003C10DE" w:rsidRDefault="001E5E27">
      <w:pPr>
        <w:pStyle w:val="Heading2"/>
      </w:pPr>
      <w:bookmarkStart w:id="4" w:name="установка-расширенного-атрибута-a"/>
      <w:bookmarkStart w:id="5" w:name="_Toc115556218"/>
      <w:r>
        <w:t>Установка расширенного атрибута a</w:t>
      </w:r>
      <w:bookmarkEnd w:id="5"/>
    </w:p>
    <w:p w14:paraId="0936244C" w14:textId="77777777" w:rsidR="003C10DE" w:rsidRDefault="001E5E27">
      <w:pPr>
        <w:pStyle w:val="FirstParagraph"/>
      </w:pPr>
      <w:r>
        <w:t xml:space="preserve">От имени пользователя </w:t>
      </w:r>
      <w:r>
        <w:rPr>
          <w:rStyle w:val="VerbatimChar"/>
        </w:rPr>
        <w:t>guest</w:t>
      </w:r>
      <w:r>
        <w:t xml:space="preserve"> опредяем расширенные атрибуты файла </w:t>
      </w:r>
      <w:r>
        <w:rPr>
          <w:rStyle w:val="VerbatimChar"/>
        </w:rPr>
        <w:t>/home/guest/dir1/file1</w:t>
      </w:r>
      <w:r>
        <w:t xml:space="preserve"> командой </w:t>
      </w:r>
      <w:r>
        <w:rPr>
          <w:rStyle w:val="VerbatimChar"/>
        </w:rPr>
        <w:t>lsattr /home/</w:t>
      </w:r>
      <w:r>
        <w:rPr>
          <w:rStyle w:val="VerbatimChar"/>
        </w:rPr>
        <w:t>guest/dir1/file1</w:t>
      </w:r>
      <w:r>
        <w:t xml:space="preserve"> и в нашем случае получаем отсутсвие прав для всех групп пользователей.</w:t>
      </w:r>
    </w:p>
    <w:p w14:paraId="7D1B32B9" w14:textId="77777777" w:rsidR="003C10DE" w:rsidRDefault="001E5E27">
      <w:pPr>
        <w:pStyle w:val="BodyText"/>
      </w:pPr>
      <w:r>
        <w:t xml:space="preserve">Установливаем командой </w:t>
      </w:r>
      <w:r>
        <w:rPr>
          <w:rStyle w:val="VerbatimChar"/>
        </w:rPr>
        <w:t>chmod 600 dir1/file1</w:t>
      </w:r>
      <w:r>
        <w:t xml:space="preserve"> на файл </w:t>
      </w:r>
      <w:r>
        <w:rPr>
          <w:rStyle w:val="VerbatimChar"/>
        </w:rPr>
        <w:t>file1</w:t>
      </w:r>
      <w:r>
        <w:t xml:space="preserve"> права, разрешающие чтение и запись для владельца файла.</w:t>
      </w:r>
    </w:p>
    <w:p w14:paraId="1775EF7A" w14:textId="77777777" w:rsidR="003C10DE" w:rsidRDefault="001E5E27">
      <w:pPr>
        <w:pStyle w:val="BodyText"/>
      </w:pPr>
      <w:r>
        <w:t xml:space="preserve">Попробуем установить на файл </w:t>
      </w:r>
      <w:r>
        <w:rPr>
          <w:rStyle w:val="VerbatimChar"/>
        </w:rPr>
        <w:t>/home/guest/dir1/file1</w:t>
      </w:r>
      <w:r>
        <w:t xml:space="preserve"> ра</w:t>
      </w:r>
      <w:r>
        <w:t xml:space="preserve">сширенный атрибут </w:t>
      </w:r>
      <w:r>
        <w:rPr>
          <w:rStyle w:val="VerbatimChar"/>
        </w:rPr>
        <w:t>a</w:t>
      </w:r>
      <w:r>
        <w:t xml:space="preserve"> от имени пользователя </w:t>
      </w:r>
      <w:r>
        <w:rPr>
          <w:rStyle w:val="VerbatimChar"/>
        </w:rPr>
        <w:t>guest</w:t>
      </w:r>
      <w:r>
        <w:t xml:space="preserve">: </w:t>
      </w:r>
      <w:r>
        <w:rPr>
          <w:rStyle w:val="VerbatimChar"/>
        </w:rPr>
        <w:t>chattr +a /home/guest/dir1/file1</w:t>
      </w:r>
      <w:r>
        <w:t>. В ответ получаем отказ от выполнения операции.</w:t>
      </w:r>
    </w:p>
    <w:p w14:paraId="2270CFFF" w14:textId="77777777" w:rsidR="003C10DE" w:rsidRDefault="001E5E27">
      <w:pPr>
        <w:pStyle w:val="BodyText"/>
      </w:pPr>
      <w:r>
        <w:t xml:space="preserve">Тогда, зайдя на вторую консоль с правами администратора, попробуем установить расширенный атрибут </w:t>
      </w:r>
      <w:r>
        <w:rPr>
          <w:rStyle w:val="VerbatimChar"/>
        </w:rPr>
        <w:t>a</w:t>
      </w:r>
      <w:r>
        <w:t xml:space="preserve"> на файл </w:t>
      </w:r>
      <w:r>
        <w:rPr>
          <w:rStyle w:val="VerbatimChar"/>
        </w:rPr>
        <w:t>/home/guest/dir1/f</w:t>
      </w:r>
      <w:r>
        <w:rPr>
          <w:rStyle w:val="VerbatimChar"/>
        </w:rPr>
        <w:t>ile1</w:t>
      </w:r>
      <w:r>
        <w:t xml:space="preserve"> от имени суперпользователя: </w:t>
      </w:r>
      <w:r>
        <w:rPr>
          <w:rStyle w:val="VerbatimChar"/>
        </w:rPr>
        <w:t>chattr +a /home/guest/dir1/file1</w:t>
      </w:r>
      <w:r>
        <w:t>. В ответ ошибку не получаем - значит всё установилось успешно.</w:t>
      </w:r>
    </w:p>
    <w:p w14:paraId="5CE837B6" w14:textId="77777777" w:rsidR="003C10DE" w:rsidRDefault="001E5E27">
      <w:pPr>
        <w:pStyle w:val="BodyText"/>
      </w:pPr>
      <w:r>
        <w:lastRenderedPageBreak/>
        <w:t xml:space="preserve">От пользователя </w:t>
      </w:r>
      <w:r>
        <w:rPr>
          <w:rStyle w:val="VerbatimChar"/>
        </w:rPr>
        <w:t>guest</w:t>
      </w:r>
      <w:r>
        <w:t xml:space="preserve"> убеждаемся в правильности установления атрибута: </w:t>
      </w:r>
      <w:r>
        <w:rPr>
          <w:rStyle w:val="VerbatimChar"/>
        </w:rPr>
        <w:t>lsattr /home/guest/dir1/file1</w:t>
      </w:r>
      <w:r>
        <w:t>. (рис. @fig:001)</w:t>
      </w:r>
    </w:p>
    <w:p w14:paraId="53AE254C" w14:textId="77777777" w:rsidR="003C10DE" w:rsidRDefault="001E5E27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24827D8F" wp14:editId="3987599C">
            <wp:extent cx="5097780" cy="1523999"/>
            <wp:effectExtent l="0" t="0" r="0" b="0"/>
            <wp:docPr id="1" name="Picture" descr="Добавление расширенного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l="1428" t="8493" r="2998" b="34890"/>
                    <a:stretch/>
                  </pic:blipFill>
                  <pic:spPr bwMode="auto">
                    <a:xfrm>
                      <a:off x="0" y="0"/>
                      <a:ext cx="5097936" cy="1524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6"/>
    </w:p>
    <w:p w14:paraId="5AD9A8D4" w14:textId="77777777" w:rsidR="003C10DE" w:rsidRDefault="001E5E27">
      <w:pPr>
        <w:pStyle w:val="ImageCaption"/>
      </w:pPr>
      <w:r>
        <w:t>Добавле</w:t>
      </w:r>
      <w:r>
        <w:t>ние расширенного атрибута</w:t>
      </w:r>
    </w:p>
    <w:p w14:paraId="6B2EAD25" w14:textId="77777777" w:rsidR="003C10DE" w:rsidRDefault="001E5E27">
      <w:pPr>
        <w:pStyle w:val="Heading2"/>
      </w:pPr>
      <w:bookmarkStart w:id="7" w:name="X7d80bcea78effacb239555e2c8d861b6a94fa17"/>
      <w:bookmarkStart w:id="8" w:name="_Toc115556219"/>
      <w:bookmarkEnd w:id="4"/>
      <w:r>
        <w:t>Работа с файлом с расширенным атрибутом a</w:t>
      </w:r>
      <w:bookmarkEnd w:id="8"/>
    </w:p>
    <w:p w14:paraId="78B5665D" w14:textId="77777777" w:rsidR="003C10DE" w:rsidRDefault="001E5E27">
      <w:pPr>
        <w:pStyle w:val="FirstParagraph"/>
      </w:pPr>
      <w:r>
        <w:t xml:space="preserve">Выполняем дозапись в файл </w:t>
      </w:r>
      <w:r>
        <w:rPr>
          <w:rStyle w:val="VerbatimChar"/>
        </w:rPr>
        <w:t>file1</w:t>
      </w:r>
      <w:r>
        <w:t xml:space="preserve"> слова «test» командой </w:t>
      </w:r>
      <w:r>
        <w:rPr>
          <w:rStyle w:val="VerbatimChar"/>
        </w:rPr>
        <w:t>echo "test" &gt;&gt; /home/guest/dir1/file1</w:t>
      </w:r>
      <w:r>
        <w:t>.</w:t>
      </w:r>
    </w:p>
    <w:p w14:paraId="6224FCC9" w14:textId="77777777" w:rsidR="003C10DE" w:rsidRDefault="001E5E27">
      <w:pPr>
        <w:pStyle w:val="BodyText"/>
      </w:pPr>
      <w:r>
        <w:t xml:space="preserve">После этого выполняем чтение файла </w:t>
      </w:r>
      <w:r>
        <w:rPr>
          <w:rStyle w:val="VerbatimChar"/>
        </w:rPr>
        <w:t>file1</w:t>
      </w:r>
      <w:r>
        <w:t xml:space="preserve"> командой </w:t>
      </w:r>
      <w:r>
        <w:rPr>
          <w:rStyle w:val="VerbatimChar"/>
        </w:rPr>
        <w:t>cat /home/guest/dir1/file1</w:t>
      </w:r>
      <w:r>
        <w:t>. В выводе получаем</w:t>
      </w:r>
      <w:r>
        <w:t xml:space="preserve"> текст, записанный до выполнения предыдущей команды, а также наше слово </w:t>
      </w:r>
      <w:r>
        <w:rPr>
          <w:rStyle w:val="VerbatimChar"/>
        </w:rPr>
        <w:t>test</w:t>
      </w:r>
      <w:r>
        <w:t xml:space="preserve"> в конце файла.</w:t>
      </w:r>
    </w:p>
    <w:p w14:paraId="4002A6BA" w14:textId="77777777" w:rsidR="003C10DE" w:rsidRDefault="001E5E27">
      <w:pPr>
        <w:pStyle w:val="BodyText"/>
      </w:pPr>
      <w:r>
        <w:t xml:space="preserve">Пробуем стереть имеющуюся в файле </w:t>
      </w:r>
      <w:r>
        <w:rPr>
          <w:rStyle w:val="VerbatimChar"/>
        </w:rPr>
        <w:t>file1</w:t>
      </w:r>
      <w:r>
        <w:t xml:space="preserve"> информацию командой </w:t>
      </w:r>
      <w:r>
        <w:rPr>
          <w:rStyle w:val="VerbatimChar"/>
        </w:rPr>
        <w:t>echo "abcd" &gt; /home/guest/dirl/file1</w:t>
      </w:r>
      <w:r>
        <w:t xml:space="preserve">. Но получаем ошибку - операция не разрешена. Пробуем переименовать файл командой </w:t>
      </w:r>
      <w:r>
        <w:rPr>
          <w:rStyle w:val="VerbatimChar"/>
        </w:rPr>
        <w:t>mv dir1/file1 dir1/file2</w:t>
      </w:r>
      <w:r>
        <w:t>. Также получаем сообщение об ошибке.</w:t>
      </w:r>
    </w:p>
    <w:p w14:paraId="40C30324" w14:textId="77777777" w:rsidR="003C10DE" w:rsidRDefault="001E5E27">
      <w:pPr>
        <w:pStyle w:val="BodyText"/>
      </w:pPr>
      <w:r>
        <w:t xml:space="preserve">Пробуем с помощью команды </w:t>
      </w:r>
      <w:r>
        <w:rPr>
          <w:rStyle w:val="VerbatimChar"/>
        </w:rPr>
        <w:t>chmod 000 file1</w:t>
      </w:r>
      <w:r>
        <w:t xml:space="preserve"> установить на файл </w:t>
      </w:r>
      <w:r>
        <w:rPr>
          <w:rStyle w:val="VerbatimChar"/>
        </w:rPr>
        <w:t>file1</w:t>
      </w:r>
      <w:r>
        <w:t xml:space="preserve"> права, например, запрещающие чтение и запись </w:t>
      </w:r>
      <w:r>
        <w:t>для владельца файла. И вновь получаем сообщение об ошибке. (рис. @fig:002)</w:t>
      </w:r>
    </w:p>
    <w:p w14:paraId="145C4031" w14:textId="77777777" w:rsidR="003C10DE" w:rsidRDefault="001E5E27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4D0C136A" wp14:editId="63519CFA">
            <wp:extent cx="5267325" cy="2038350"/>
            <wp:effectExtent l="0" t="0" r="0" b="0"/>
            <wp:docPr id="2" name="Picture" descr="Работа с файлом от имени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2174F8C" w14:textId="77777777" w:rsidR="003C10DE" w:rsidRDefault="001E5E27">
      <w:pPr>
        <w:pStyle w:val="ImageCaption"/>
      </w:pPr>
      <w:r>
        <w:t>Работа с файлом от имени guest</w:t>
      </w:r>
    </w:p>
    <w:p w14:paraId="43538D18" w14:textId="77777777" w:rsidR="003C10DE" w:rsidRDefault="001E5E27">
      <w:pPr>
        <w:pStyle w:val="Heading2"/>
      </w:pPr>
      <w:bookmarkStart w:id="10" w:name="Xa9f6a7a1b7a15efb5fc21cece544cdce3eb1b04"/>
      <w:bookmarkStart w:id="11" w:name="_Toc115556220"/>
      <w:bookmarkEnd w:id="7"/>
      <w:r>
        <w:lastRenderedPageBreak/>
        <w:t>Работа с файлом без расширенного атрибута a</w:t>
      </w:r>
      <w:bookmarkEnd w:id="11"/>
    </w:p>
    <w:p w14:paraId="7758A662" w14:textId="77777777" w:rsidR="003C10DE" w:rsidRDefault="001E5E27">
      <w:pPr>
        <w:pStyle w:val="FirstParagraph"/>
      </w:pPr>
      <w:r>
        <w:t xml:space="preserve">Снимаем расширенный атрибут </w:t>
      </w:r>
      <w:r>
        <w:rPr>
          <w:rStyle w:val="VerbatimChar"/>
        </w:rPr>
        <w:t>a</w:t>
      </w:r>
      <w:r>
        <w:t xml:space="preserve"> с файла </w:t>
      </w:r>
      <w:r>
        <w:rPr>
          <w:rStyle w:val="VerbatimChar"/>
        </w:rPr>
        <w:t>/home/guest/dirl/file1</w:t>
      </w:r>
      <w:r>
        <w:t xml:space="preserve"> от имени суперпользователя командой </w:t>
      </w:r>
      <w:r>
        <w:rPr>
          <w:rStyle w:val="VerbatimChar"/>
        </w:rPr>
        <w:t xml:space="preserve">chattr </w:t>
      </w:r>
      <w:r>
        <w:rPr>
          <w:rStyle w:val="VerbatimChar"/>
        </w:rPr>
        <w:t>-a /home/guest/dir1/file1</w:t>
      </w:r>
      <w:r>
        <w:t>.</w:t>
      </w:r>
    </w:p>
    <w:p w14:paraId="1EF4078C" w14:textId="77777777" w:rsidR="003C10DE" w:rsidRDefault="001E5E27">
      <w:pPr>
        <w:pStyle w:val="BodyText"/>
      </w:pPr>
      <w:r>
        <w:t xml:space="preserve">Повторяем операции, которые ранее нам не удалось выполнить. Теперь же все операции прошли успешно: мы смогли перезаписать информацию в файле, переименовать </w:t>
      </w:r>
      <w:r>
        <w:rPr>
          <w:rStyle w:val="VerbatimChar"/>
        </w:rPr>
        <w:t>file1</w:t>
      </w:r>
      <w:r>
        <w:t xml:space="preserve"> в </w:t>
      </w:r>
      <w:r>
        <w:rPr>
          <w:rStyle w:val="VerbatimChar"/>
        </w:rPr>
        <w:t>file2</w:t>
      </w:r>
      <w:r>
        <w:t>, а также снять все атрибуты. (рис. @fig:003)</w:t>
      </w:r>
    </w:p>
    <w:p w14:paraId="12D248C6" w14:textId="77777777" w:rsidR="003C10DE" w:rsidRDefault="001E5E27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4D0009FF" wp14:editId="587A73C4">
            <wp:extent cx="4141470" cy="1729740"/>
            <wp:effectExtent l="0" t="0" r="0" b="0"/>
            <wp:docPr id="3" name="Picture" descr="Повторение операций без расширенного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1629" t="12692"/>
                    <a:stretch/>
                  </pic:blipFill>
                  <pic:spPr bwMode="auto">
                    <a:xfrm>
                      <a:off x="0" y="0"/>
                      <a:ext cx="4141470" cy="172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2"/>
    </w:p>
    <w:p w14:paraId="283E8F46" w14:textId="77777777" w:rsidR="003C10DE" w:rsidRDefault="001E5E27">
      <w:pPr>
        <w:pStyle w:val="ImageCaption"/>
      </w:pPr>
      <w:r>
        <w:t>Повторение операций без расширенного атрибута</w:t>
      </w:r>
    </w:p>
    <w:p w14:paraId="030B44E1" w14:textId="77777777" w:rsidR="003C10DE" w:rsidRDefault="001E5E27">
      <w:pPr>
        <w:pStyle w:val="Heading2"/>
      </w:pPr>
      <w:bookmarkStart w:id="13" w:name="Xdb9dcf0b7d72a70dc5b9aa19d2e70f4e6403d79"/>
      <w:bookmarkStart w:id="14" w:name="_Toc115556221"/>
      <w:bookmarkEnd w:id="10"/>
      <w:r>
        <w:t>Работа с файлом с расширенным атрибутом i</w:t>
      </w:r>
      <w:bookmarkEnd w:id="14"/>
    </w:p>
    <w:p w14:paraId="625E140C" w14:textId="77777777" w:rsidR="003C10DE" w:rsidRDefault="001E5E27">
      <w:pPr>
        <w:pStyle w:val="FirstParagraph"/>
      </w:pPr>
      <w:r>
        <w:t xml:space="preserve">Установливаем расширенный атрибут </w:t>
      </w:r>
      <w:r>
        <w:rPr>
          <w:rStyle w:val="VerbatimChar"/>
        </w:rPr>
        <w:t>i</w:t>
      </w:r>
      <w:r>
        <w:t xml:space="preserve"> на файл </w:t>
      </w:r>
      <w:r>
        <w:rPr>
          <w:rStyle w:val="VerbatimChar"/>
        </w:rPr>
        <w:t>/home/guest/dir1/file1</w:t>
      </w:r>
      <w:r>
        <w:t xml:space="preserve"> от имени суперпользователя: </w:t>
      </w:r>
      <w:r>
        <w:rPr>
          <w:rStyle w:val="VerbatimChar"/>
        </w:rPr>
        <w:t>chattr +i /home/guest/dir1/file1</w:t>
      </w:r>
      <w:r>
        <w:t>.</w:t>
      </w:r>
    </w:p>
    <w:p w14:paraId="4E3405EC" w14:textId="77777777" w:rsidR="003C10DE" w:rsidRDefault="001E5E27">
      <w:pPr>
        <w:pStyle w:val="BodyText"/>
      </w:pPr>
      <w:r>
        <w:t>Теперь повторяем все предыдущие операци</w:t>
      </w:r>
      <w:r>
        <w:t xml:space="preserve">и над файлом </w:t>
      </w:r>
      <w:r>
        <w:rPr>
          <w:rStyle w:val="VerbatimChar"/>
        </w:rPr>
        <w:t>file1</w:t>
      </w:r>
      <w:r>
        <w:t>.</w:t>
      </w:r>
    </w:p>
    <w:p w14:paraId="3CD41F5A" w14:textId="77777777" w:rsidR="003C10DE" w:rsidRDefault="001E5E27">
      <w:pPr>
        <w:pStyle w:val="BodyText"/>
      </w:pPr>
      <w:r>
        <w:t xml:space="preserve">Убеждаемся в правильности установления атрибута: </w:t>
      </w:r>
      <w:r>
        <w:rPr>
          <w:rStyle w:val="VerbatimChar"/>
        </w:rPr>
        <w:t>lsattr /home/guest/dir1/file1</w:t>
      </w:r>
      <w:r>
        <w:t xml:space="preserve">. Выполняем дозапись в файл </w:t>
      </w:r>
      <w:r>
        <w:rPr>
          <w:rStyle w:val="VerbatimChar"/>
        </w:rPr>
        <w:t>file1</w:t>
      </w:r>
      <w:r>
        <w:t xml:space="preserve"> слова «test» командой </w:t>
      </w:r>
      <w:r>
        <w:rPr>
          <w:rStyle w:val="VerbatimChar"/>
        </w:rPr>
        <w:t>echo "test" &gt;&gt; /home/guest/dir1/file1</w:t>
      </w:r>
      <w:r>
        <w:t>. Получем сообщение об ошибке - отказано в доступе. После этого в</w:t>
      </w:r>
      <w:r>
        <w:t xml:space="preserve">ыполняем чтение файла </w:t>
      </w:r>
      <w:r>
        <w:rPr>
          <w:rStyle w:val="VerbatimChar"/>
        </w:rPr>
        <w:t>file1</w:t>
      </w:r>
      <w:r>
        <w:t xml:space="preserve"> командой </w:t>
      </w:r>
      <w:r>
        <w:rPr>
          <w:rStyle w:val="VerbatimChar"/>
        </w:rPr>
        <w:t>cat /home/guest/dir1/file1</w:t>
      </w:r>
      <w:r>
        <w:t xml:space="preserve">. В выводе получаем текст, записанный до выполнения предыдущей команды, но слова </w:t>
      </w:r>
      <w:r>
        <w:rPr>
          <w:rStyle w:val="VerbatimChar"/>
        </w:rPr>
        <w:t>test</w:t>
      </w:r>
      <w:r>
        <w:t xml:space="preserve"> в конце файла нет - операция не прошла.</w:t>
      </w:r>
    </w:p>
    <w:p w14:paraId="30C399C3" w14:textId="77777777" w:rsidR="003C10DE" w:rsidRDefault="001E5E27">
      <w:pPr>
        <w:pStyle w:val="BodyText"/>
      </w:pPr>
      <w:r>
        <w:t xml:space="preserve">Также пробуем стереть имеющуюся в файле </w:t>
      </w:r>
      <w:r>
        <w:rPr>
          <w:rStyle w:val="VerbatimChar"/>
        </w:rPr>
        <w:t>file1</w:t>
      </w:r>
      <w:r>
        <w:t xml:space="preserve"> информацию командой </w:t>
      </w:r>
      <w:r>
        <w:rPr>
          <w:rStyle w:val="VerbatimChar"/>
        </w:rPr>
        <w:t>e</w:t>
      </w:r>
      <w:r>
        <w:rPr>
          <w:rStyle w:val="VerbatimChar"/>
        </w:rPr>
        <w:t>cho "abcd" &gt; /home/guest/dirl/file1</w:t>
      </w:r>
      <w:r>
        <w:t xml:space="preserve">. Но получаем ошибку - операция не разрешена. Пробуем переименовать файл командой </w:t>
      </w:r>
      <w:r>
        <w:rPr>
          <w:rStyle w:val="VerbatimChar"/>
        </w:rPr>
        <w:t>mv dir1/file1 dir1/file2</w:t>
      </w:r>
      <w:r>
        <w:t>. Также получаем сообщение об ошибке. (рис. @fig:004)</w:t>
      </w:r>
    </w:p>
    <w:p w14:paraId="5AEE8E0D" w14:textId="77777777" w:rsidR="003C10DE" w:rsidRDefault="001E5E27">
      <w:pPr>
        <w:pStyle w:val="CaptionedFigure"/>
      </w:pPr>
      <w:bookmarkStart w:id="15" w:name="fig:004"/>
      <w:r>
        <w:rPr>
          <w:noProof/>
        </w:rPr>
        <w:lastRenderedPageBreak/>
        <w:drawing>
          <wp:inline distT="0" distB="0" distL="0" distR="0" wp14:anchorId="4467531A" wp14:editId="6D812E27">
            <wp:extent cx="5288280" cy="4284345"/>
            <wp:effectExtent l="0" t="0" r="0" b="0"/>
            <wp:docPr id="4" name="Picture" descr="Повторение операций с атрибутом 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l="144" t="4094"/>
                    <a:stretch/>
                  </pic:blipFill>
                  <pic:spPr bwMode="auto">
                    <a:xfrm>
                      <a:off x="0" y="0"/>
                      <a:ext cx="5288280" cy="4284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5"/>
    </w:p>
    <w:p w14:paraId="0CCC7C1E" w14:textId="77777777" w:rsidR="003C10DE" w:rsidRDefault="001E5E27">
      <w:pPr>
        <w:pStyle w:val="ImageCaption"/>
      </w:pPr>
      <w:r>
        <w:t>Повторение операций с атрибутом i</w:t>
      </w:r>
    </w:p>
    <w:p w14:paraId="1BC233E3" w14:textId="77777777" w:rsidR="003C10DE" w:rsidRDefault="001E5E27">
      <w:pPr>
        <w:pStyle w:val="Heading1"/>
      </w:pPr>
      <w:bookmarkStart w:id="16" w:name="выводы"/>
      <w:bookmarkStart w:id="17" w:name="_Toc115556222"/>
      <w:bookmarkEnd w:id="2"/>
      <w:bookmarkEnd w:id="13"/>
      <w:r>
        <w:t>Выводы</w:t>
      </w:r>
      <w:bookmarkEnd w:id="17"/>
    </w:p>
    <w:p w14:paraId="044D4CA8" w14:textId="77777777" w:rsidR="003C10DE" w:rsidRDefault="001E5E27">
      <w:pPr>
        <w:pStyle w:val="FirstParagraph"/>
      </w:pPr>
      <w:r>
        <w:t xml:space="preserve">В ходе выполнения </w:t>
      </w:r>
      <w:r>
        <w:t>лабораторной работы получили практические навыки работы в консоли с расширенными атрибутами файлов «а» и «i».</w:t>
      </w:r>
      <w:bookmarkEnd w:id="16"/>
    </w:p>
    <w:sectPr w:rsidR="003C10DE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5683C8" w14:textId="77777777" w:rsidR="001E5E27" w:rsidRDefault="001E5E27">
      <w:pPr>
        <w:spacing w:after="0"/>
      </w:pPr>
      <w:r>
        <w:separator/>
      </w:r>
    </w:p>
  </w:endnote>
  <w:endnote w:type="continuationSeparator" w:id="0">
    <w:p w14:paraId="2766FFD8" w14:textId="77777777" w:rsidR="001E5E27" w:rsidRDefault="001E5E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07396" w14:textId="77777777" w:rsidR="001E5E27" w:rsidRDefault="001E5E27">
      <w:r>
        <w:separator/>
      </w:r>
    </w:p>
  </w:footnote>
  <w:footnote w:type="continuationSeparator" w:id="0">
    <w:p w14:paraId="56C5CE8C" w14:textId="77777777" w:rsidR="001E5E27" w:rsidRDefault="001E5E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4F87F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5E27"/>
    <w:rsid w:val="003C10DE"/>
    <w:rsid w:val="004E29B3"/>
    <w:rsid w:val="00590D07"/>
    <w:rsid w:val="006E1DC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098CA7"/>
  <w15:docId w15:val="{520C0962-F8EF-4A6F-B22C-6492BB44C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6E1D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E1DC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620</Words>
  <Characters>3534</Characters>
  <Application>Microsoft Office Word</Application>
  <DocSecurity>0</DocSecurity>
  <Lines>29</Lines>
  <Paragraphs>8</Paragraphs>
  <ScaleCrop>false</ScaleCrop>
  <Company/>
  <LinksUpToDate>false</LinksUpToDate>
  <CharactersWithSpaces>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евкович Константин Анатольевич</dc:creator>
  <cp:keywords/>
  <cp:lastModifiedBy>Доре Стевенсон Эдгар</cp:lastModifiedBy>
  <cp:revision>2</cp:revision>
  <cp:lastPrinted>2022-10-01T19:37:00Z</cp:lastPrinted>
  <dcterms:created xsi:type="dcterms:W3CDTF">2021-10-29T22:20:00Z</dcterms:created>
  <dcterms:modified xsi:type="dcterms:W3CDTF">2022-10-01T19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